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1139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rtur Gałąz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rtur Gałązo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